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4CB562D6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Noor Alani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780C3485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Tut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642EC884" w:rsidR="00F737DD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Complete project iteration 1 by </w:t>
            </w:r>
            <w:proofErr w:type="spellStart"/>
            <w:r>
              <w:rPr>
                <w:lang w:val="en-NZ"/>
              </w:rPr>
              <w:t>Mid Week</w:t>
            </w:r>
            <w:proofErr w:type="spellEnd"/>
            <w:r>
              <w:rPr>
                <w:lang w:val="en-NZ"/>
              </w:rPr>
              <w:t xml:space="preserve"> 5, </w:t>
            </w:r>
            <w:r w:rsidR="0013225B">
              <w:rPr>
                <w:lang w:val="en-NZ"/>
              </w:rPr>
              <w:t xml:space="preserve">and </w:t>
            </w:r>
            <w:r>
              <w:rPr>
                <w:lang w:val="en-NZ"/>
              </w:rPr>
              <w:t>prepare for iteration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2219CAB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2x Weekly meetings, 1 f2f and 1 online via Microsoft Teams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42DB31A3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Rhys Bates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0D0EEE00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38C1BD3F" w:rsidR="00D06856" w:rsidRPr="00D06856" w:rsidRDefault="0013225B" w:rsidP="00D06856">
            <w:pPr>
              <w:rPr>
                <w:lang w:val="en-NZ"/>
              </w:rPr>
            </w:pPr>
            <w:r>
              <w:rPr>
                <w:lang w:val="en-US"/>
              </w:rPr>
              <w:t>Front-End</w:t>
            </w:r>
            <w:r w:rsidR="00F737DD">
              <w:rPr>
                <w:lang w:val="en-US"/>
              </w:rPr>
              <w:t xml:space="preserve"> </w:t>
            </w:r>
            <w:r w:rsidR="00D06856"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194D8E22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5B238C6A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Begin wireframe mock-up, complete by </w:t>
            </w:r>
            <w:r w:rsidR="0013225B">
              <w:rPr>
                <w:lang w:val="en-NZ"/>
              </w:rPr>
              <w:t xml:space="preserve">the </w:t>
            </w:r>
            <w:r>
              <w:rPr>
                <w:lang w:val="en-NZ"/>
              </w:rPr>
              <w:t xml:space="preserve">start of week 3, </w:t>
            </w:r>
            <w:r w:rsidR="0013225B">
              <w:rPr>
                <w:lang w:val="en-NZ"/>
              </w:rPr>
              <w:t xml:space="preserve">and </w:t>
            </w:r>
            <w:r>
              <w:rPr>
                <w:lang w:val="en-NZ"/>
              </w:rPr>
              <w:t>prepare to co-develop base HTML cod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A0829FE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D06856" w:rsidRPr="00D06856" w14:paraId="67710C77" w14:textId="77777777" w:rsidTr="0057622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5B32102E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Artem </w:t>
            </w:r>
            <w:proofErr w:type="spellStart"/>
            <w:r>
              <w:rPr>
                <w:lang w:val="en-US"/>
              </w:rPr>
              <w:t>Hyrtsenko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2BEA7CF4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05FBA1BE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Back – End </w:t>
            </w: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472B12A3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0C575219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7DCEB51E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Begin HTML framework, begin assigning classes/IDs for CSS, complete by </w:t>
            </w:r>
            <w:r w:rsidR="0013225B">
              <w:rPr>
                <w:lang w:val="en-NZ"/>
              </w:rPr>
              <w:t xml:space="preserve">the </w:t>
            </w:r>
            <w:r>
              <w:rPr>
                <w:lang w:val="en-NZ"/>
              </w:rPr>
              <w:t>end week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7E5BC41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5ED5C65B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Terrene Charamba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3A13FF67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38EF2C54" w:rsidR="00D06856" w:rsidRPr="00D06856" w:rsidRDefault="00F737DD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49030ADA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34F084D7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6214CB04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Confirm website specifications with </w:t>
            </w:r>
            <w:r w:rsidR="0013225B">
              <w:rPr>
                <w:lang w:val="en-NZ"/>
              </w:rPr>
              <w:t xml:space="preserve">a </w:t>
            </w:r>
            <w:proofErr w:type="gramStart"/>
            <w:r>
              <w:rPr>
                <w:lang w:val="en-NZ"/>
              </w:rPr>
              <w:t xml:space="preserve">sponsor, </w:t>
            </w:r>
            <w:r w:rsidR="0013225B">
              <w:rPr>
                <w:lang w:val="en-NZ"/>
              </w:rPr>
              <w:t>and</w:t>
            </w:r>
            <w:proofErr w:type="gramEnd"/>
            <w:r w:rsidR="0013225B">
              <w:rPr>
                <w:lang w:val="en-NZ"/>
              </w:rPr>
              <w:t xml:space="preserve"> </w:t>
            </w:r>
            <w:r>
              <w:rPr>
                <w:lang w:val="en-NZ"/>
              </w:rPr>
              <w:t xml:space="preserve">generate </w:t>
            </w:r>
            <w:r w:rsidR="0013225B">
              <w:rPr>
                <w:lang w:val="en-NZ"/>
              </w:rPr>
              <w:t xml:space="preserve">a </w:t>
            </w:r>
            <w:r>
              <w:rPr>
                <w:lang w:val="en-NZ"/>
              </w:rPr>
              <w:t>template for staff. Due End week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2CB04488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F737DD" w:rsidRPr="00D06856" w14:paraId="654BB072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A8AA3" w14:textId="01AAB425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ed Bundy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957D35" w14:textId="5B2F6D4B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F14CF8" w14:textId="24F91790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Accounts. General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22A375" w14:textId="0309B6B9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57F6C" w14:textId="26B38EA8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560364" w14:textId="55208574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CCE3CC" w14:textId="79CF80CE" w:rsidR="00F737DD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Monthly updates (</w:t>
            </w:r>
            <w:r w:rsidR="0013225B">
              <w:rPr>
                <w:lang w:val="en-NZ"/>
              </w:rPr>
              <w:t>including</w:t>
            </w:r>
            <w:r>
              <w:rPr>
                <w:lang w:val="en-NZ"/>
              </w:rPr>
              <w:t xml:space="preserve"> Xero readouts) via company email</w:t>
            </w:r>
          </w:p>
        </w:tc>
      </w:tr>
      <w:tr w:rsidR="00F737DD" w:rsidRPr="00D06856" w14:paraId="5DC5FA15" w14:textId="77777777" w:rsidTr="0061704D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278383" w14:textId="6B1E1B49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Ned Kelly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D14E6" w14:textId="4EEDA72F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Suppli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47B35E" w14:textId="53F41EE6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Suppli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B8E1A3" w14:textId="0B32FD19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B4DE71" w14:textId="3E246FB7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C65FAE" w14:textId="6EE31356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Deliver </w:t>
            </w:r>
            <w:r w:rsidR="0013225B">
              <w:rPr>
                <w:lang w:val="en-US"/>
              </w:rPr>
              <w:t xml:space="preserve">the </w:t>
            </w:r>
            <w:r>
              <w:rPr>
                <w:lang w:val="en-US"/>
              </w:rPr>
              <w:t xml:space="preserve">entire stock catalogue with pricing (INCL GST). Receive by </w:t>
            </w:r>
            <w:r w:rsidR="0013225B">
              <w:rPr>
                <w:lang w:val="en-US"/>
              </w:rPr>
              <w:t xml:space="preserve">the </w:t>
            </w:r>
            <w:r>
              <w:rPr>
                <w:lang w:val="en-US"/>
              </w:rPr>
              <w:t xml:space="preserve">end </w:t>
            </w:r>
            <w:r w:rsidR="0013225B">
              <w:rPr>
                <w:lang w:val="en-US"/>
              </w:rPr>
              <w:t xml:space="preserve">of </w:t>
            </w:r>
            <w:r>
              <w:rPr>
                <w:lang w:val="en-US"/>
              </w:rPr>
              <w:t>week 4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516CC0" w14:textId="506A4C7D" w:rsidR="00F737DD" w:rsidRPr="00D06856" w:rsidRDefault="00BC08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Weekly call with </w:t>
            </w:r>
            <w:r w:rsidR="0013225B">
              <w:rPr>
                <w:lang w:val="en-NZ"/>
              </w:rPr>
              <w:t xml:space="preserve">the </w:t>
            </w:r>
            <w:r>
              <w:rPr>
                <w:lang w:val="en-NZ"/>
              </w:rPr>
              <w:t>acquisitions team</w:t>
            </w:r>
          </w:p>
        </w:tc>
      </w:tr>
      <w:tr w:rsidR="00F737DD" w:rsidRPr="00D06856" w14:paraId="3B12C9EA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F19E1B" w14:textId="7E2E1F73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Charles Manso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4B4AE6" w14:textId="380C8AAC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Vend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853245" w14:textId="3BFD9B13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Vend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65D4D" w14:textId="16DE8BD6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9643D1" w14:textId="72A747BD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47188" w14:textId="1869BEC2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Receive personalized catalogue by </w:t>
            </w:r>
            <w:r w:rsidR="0013225B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start week 5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74489F" w14:textId="2BC7DD56" w:rsidR="00F737DD" w:rsidRPr="00D06856" w:rsidRDefault="00BC08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Weekly call from </w:t>
            </w:r>
            <w:r w:rsidR="0013225B">
              <w:rPr>
                <w:lang w:val="en-NZ"/>
              </w:rPr>
              <w:t xml:space="preserve">the </w:t>
            </w:r>
            <w:r>
              <w:rPr>
                <w:lang w:val="en-NZ"/>
              </w:rPr>
              <w:t>acquisitions team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8209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745773">
    <w:abstractNumId w:val="1"/>
  </w:num>
  <w:num w:numId="2" w16cid:durableId="1752895662">
    <w:abstractNumId w:val="0"/>
  </w:num>
  <w:num w:numId="3" w16cid:durableId="1376009112">
    <w:abstractNumId w:val="6"/>
  </w:num>
  <w:num w:numId="4" w16cid:durableId="1712732548">
    <w:abstractNumId w:val="5"/>
  </w:num>
  <w:num w:numId="5" w16cid:durableId="559905793">
    <w:abstractNumId w:val="4"/>
  </w:num>
  <w:num w:numId="6" w16cid:durableId="2026393614">
    <w:abstractNumId w:val="7"/>
  </w:num>
  <w:num w:numId="7" w16cid:durableId="1020594925">
    <w:abstractNumId w:val="3"/>
  </w:num>
  <w:num w:numId="8" w16cid:durableId="1371762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0A7A86"/>
    <w:rsid w:val="0013225B"/>
    <w:rsid w:val="00292F09"/>
    <w:rsid w:val="002B33B1"/>
    <w:rsid w:val="00576226"/>
    <w:rsid w:val="005E64E6"/>
    <w:rsid w:val="0061704D"/>
    <w:rsid w:val="00684B5F"/>
    <w:rsid w:val="007F5382"/>
    <w:rsid w:val="008209B6"/>
    <w:rsid w:val="008F7BBC"/>
    <w:rsid w:val="00994D34"/>
    <w:rsid w:val="00BC08DD"/>
    <w:rsid w:val="00BD7C5A"/>
    <w:rsid w:val="00C14A14"/>
    <w:rsid w:val="00CA0A83"/>
    <w:rsid w:val="00D06856"/>
    <w:rsid w:val="00D33D0A"/>
    <w:rsid w:val="00D84B29"/>
    <w:rsid w:val="00DA43AD"/>
    <w:rsid w:val="00E65FD0"/>
    <w:rsid w:val="00F36196"/>
    <w:rsid w:val="00F363B3"/>
    <w:rsid w:val="00F46FFB"/>
    <w:rsid w:val="00F737DD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36</Words>
  <Characters>1221</Characters>
  <Application>Microsoft Office Word</Application>
  <DocSecurity>0</DocSecurity>
  <Lines>9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Artem Hrytsenko</cp:lastModifiedBy>
  <cp:revision>14</cp:revision>
  <dcterms:created xsi:type="dcterms:W3CDTF">2021-06-16T02:51:00Z</dcterms:created>
  <dcterms:modified xsi:type="dcterms:W3CDTF">2024-03-13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58913eb5d42f39b1cf4263f78552eb8361647573db3d6818241ea9249927d7</vt:lpwstr>
  </property>
</Properties>
</file>